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A73691" w14:textId="77777777" w:rsidR="00E10366" w:rsidRDefault="00E10366" w:rsidP="005E6D21">
      <w:pPr>
        <w:ind w:right="-846"/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</w:pPr>
    </w:p>
    <w:p w14:paraId="4350AFCC" w14:textId="4045460A" w:rsidR="005E6D21" w:rsidRPr="005E6D21" w:rsidRDefault="009124B3" w:rsidP="00B45641">
      <w:pPr>
        <w:ind w:left="-180" w:right="-846"/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</w:pPr>
      <w:r>
        <w:rPr>
          <w:rFonts w:ascii="Garamond" w:hAnsi="Garamond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4C943A1F">
            <wp:simplePos x="0" y="0"/>
            <wp:positionH relativeFrom="column">
              <wp:posOffset>6150168</wp:posOffset>
            </wp:positionH>
            <wp:positionV relativeFrom="paragraph">
              <wp:posOffset>8890</wp:posOffset>
            </wp:positionV>
            <wp:extent cx="834887" cy="1083797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887" cy="10837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H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OSSEIN</w:t>
      </w:r>
      <w:r w:rsidR="00B90F81" w:rsidRPr="005E6D21"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  <w:t xml:space="preserve"> </w:t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F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ANI</w:t>
      </w:r>
      <w:r w:rsidR="00B90F8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 xml:space="preserve"> </w:t>
      </w:r>
      <w:r w:rsidR="00A75BD9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(he/him)</w:t>
      </w:r>
    </w:p>
    <w:p w14:paraId="446039B9" w14:textId="77777777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,</w:t>
      </w:r>
      <w:r w:rsidR="00585F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Room 5111, Lambton Tower, </w:t>
      </w:r>
    </w:p>
    <w:p w14:paraId="2B1E0ABA" w14:textId="3964180E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 Ontario N9B3P4, Canada</w:t>
      </w:r>
    </w:p>
    <w:p w14:paraId="09CC2F90" w14:textId="4C5C8A3F" w:rsidR="004D2825" w:rsidRDefault="00CC6843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4D2825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hfani@windsor.ca</w:t>
      </w:r>
    </w:p>
    <w:p w14:paraId="3A8E44C8" w14:textId="40C1B1C6" w:rsidR="005E6D21" w:rsidRPr="005E6D21" w:rsidRDefault="00CC6843" w:rsidP="00B4564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</w:p>
    <w:p w14:paraId="7EF183DF" w14:textId="4FFBB2F1" w:rsidR="005E6D21" w:rsidRDefault="00CC6843" w:rsidP="00B4564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+1 416 8305091</w:t>
      </w:r>
    </w:p>
    <w:p w14:paraId="7FEA39AA" w14:textId="3C64796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fani.myweb.cs.uwindsor.ca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585F25">
        <w:rPr>
          <w:rFonts w:asciiTheme="majorBidi" w:hAnsiTheme="majorBidi" w:cstheme="majorBidi"/>
          <w:color w:val="000000" w:themeColor="text1"/>
          <w:sz w:val="20"/>
          <w:szCs w:val="20"/>
          <w:lang w:val="en-US"/>
        </w:rPr>
        <w:t>→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osseinfani.github.io</w:t>
      </w:r>
    </w:p>
    <w:p w14:paraId="6A693AAC" w14:textId="79C82803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hosseinfani</w:t>
      </w:r>
    </w:p>
    <w:p w14:paraId="57B33567" w14:textId="01E02934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fani-lab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6DED6F5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Ryerso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B6895" w:rsidRPr="007B68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aboratory for Systems, Software and Semantics</w:t>
            </w:r>
            <w:r w:rsidR="007B68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r. Ebrahim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2D973A6D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eichang Du, Dr. Ebrahim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7C3D7646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Amirkabir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ojtaba Mozzaffari</w:t>
            </w:r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39FB481F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Amirkabir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ohammad Ebrahim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5E6D21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 w:bidi="fa-IR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athematics and Physics, Shahid Emami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07"/>
        <w:gridCol w:w="1002"/>
      </w:tblGrid>
      <w:tr w:rsidR="00182520" w14:paraId="1D5A8945" w14:textId="77777777" w:rsidTr="001328C7">
        <w:trPr>
          <w:trHeight w:val="189"/>
        </w:trPr>
        <w:tc>
          <w:tcPr>
            <w:tcW w:w="8968" w:type="dxa"/>
          </w:tcPr>
          <w:p w14:paraId="349C7FD5" w14:textId="07672C90" w:rsidR="00182520" w:rsidRPr="00CC5536" w:rsidRDefault="006940E2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0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7D284C">
        <w:trPr>
          <w:trHeight w:val="453"/>
        </w:trPr>
        <w:tc>
          <w:tcPr>
            <w:tcW w:w="8968" w:type="dxa"/>
          </w:tcPr>
          <w:p w14:paraId="6CAEB56C" w14:textId="71A71766" w:rsidR="00182520" w:rsidRPr="00CC5536" w:rsidRDefault="006940E2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4.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Post</w:t>
            </w:r>
            <w:r w:rsidR="000B7C1C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–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Doctoral Research Fellow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Ryerso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Team </w:t>
            </w:r>
            <w:r w:rsidR="001328C7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L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07" w:type="dxa"/>
          </w:tcPr>
          <w:p w14:paraId="0572DA30" w14:textId="24A7306D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Nov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222910EC" w14:textId="72632622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1328C7">
        <w:trPr>
          <w:trHeight w:val="135"/>
        </w:trPr>
        <w:tc>
          <w:tcPr>
            <w:tcW w:w="8968" w:type="dxa"/>
          </w:tcPr>
          <w:p w14:paraId="6F1FADF9" w14:textId="4FDE6A74" w:rsidR="00182520" w:rsidRPr="00CC5536" w:rsidRDefault="006940E2" w:rsidP="00CC5536">
            <w:pPr>
              <w:ind w:right="-846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Engineering and Architectural Science,</w:t>
            </w:r>
            <w:r w:rsidR="0070761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yerson University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ocial Media Mining </w:t>
            </w:r>
          </w:p>
        </w:tc>
        <w:tc>
          <w:tcPr>
            <w:tcW w:w="1007" w:type="dxa"/>
          </w:tcPr>
          <w:p w14:paraId="2D62292C" w14:textId="4BC30743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4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29D25B05" w14:textId="26DA22E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1328C7">
        <w:trPr>
          <w:trHeight w:val="90"/>
        </w:trPr>
        <w:tc>
          <w:tcPr>
            <w:tcW w:w="8968" w:type="dxa"/>
          </w:tcPr>
          <w:p w14:paraId="6BFD9263" w14:textId="62F1E6D5" w:rsidR="00182520" w:rsidRPr="00CC5536" w:rsidRDefault="00182520" w:rsidP="00B4355F">
            <w:pPr>
              <w:spacing w:after="120"/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Contract Lecturer, 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Ryerso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 w:rsidR="00CC5536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OE848: Fundamentals of Data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ngineering</w:t>
            </w:r>
          </w:p>
        </w:tc>
        <w:tc>
          <w:tcPr>
            <w:tcW w:w="1007" w:type="dxa"/>
          </w:tcPr>
          <w:p w14:paraId="79E5DB98" w14:textId="08575718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an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02264B56" w14:textId="30C3402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7D284C">
        <w:trPr>
          <w:trHeight w:val="453"/>
        </w:trPr>
        <w:tc>
          <w:tcPr>
            <w:tcW w:w="8968" w:type="dxa"/>
          </w:tcPr>
          <w:p w14:paraId="54F5F862" w14:textId="5A372FB8" w:rsidR="00182520" w:rsidRPr="00CC5536" w:rsidRDefault="006940E2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2.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oftware Designer</w:t>
            </w:r>
            <w:r w:rsidR="002F7C39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Behsazan Mellat (Bank Mellat)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Iran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ustomer Management System,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ustomer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redit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eck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07" w:type="dxa"/>
          </w:tcPr>
          <w:p w14:paraId="7B46AD33" w14:textId="4E3E2201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3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616F896B" w14:textId="7223CBB6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7D284C">
        <w:trPr>
          <w:trHeight w:val="453"/>
        </w:trPr>
        <w:tc>
          <w:tcPr>
            <w:tcW w:w="8968" w:type="dxa"/>
          </w:tcPr>
          <w:p w14:paraId="35D82AE4" w14:textId="541BFF7C" w:rsidR="000B7C1C" w:rsidRPr="001328C7" w:rsidRDefault="006940E2" w:rsidP="00CC5536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oftware Developer &amp; Configuration Manager</w:t>
            </w:r>
            <w:r w:rsidR="000B7C1C" w:rsidRP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ystem Group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Iran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uman Resource Management System, Human Capital Management System, SQL Server, ASP.Net, C#</w:t>
            </w:r>
          </w:p>
        </w:tc>
        <w:tc>
          <w:tcPr>
            <w:tcW w:w="1007" w:type="dxa"/>
          </w:tcPr>
          <w:p w14:paraId="40F23F8D" w14:textId="0D732BC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1002" w:type="dxa"/>
          </w:tcPr>
          <w:p w14:paraId="287CCC15" w14:textId="1663B17D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rch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702"/>
        <w:gridCol w:w="2108"/>
        <w:gridCol w:w="810"/>
        <w:gridCol w:w="393"/>
      </w:tblGrid>
      <w:tr w:rsidR="007A37B9" w14:paraId="4E1303B8" w14:textId="77777777" w:rsidTr="00DF1E36">
        <w:trPr>
          <w:trHeight w:val="230"/>
        </w:trPr>
        <w:tc>
          <w:tcPr>
            <w:tcW w:w="7702" w:type="dxa"/>
          </w:tcPr>
          <w:p w14:paraId="2B8FC972" w14:textId="3904D961" w:rsidR="007A37B9" w:rsidRPr="001E5F7B" w:rsidRDefault="00255EA8" w:rsidP="007A37B9">
            <w:pPr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A6A6A6" w:themeColor="background1" w:themeShade="A6"/>
                <w:sz w:val="20"/>
                <w:szCs w:val="20"/>
                <w:lang w:val="en-US"/>
              </w:rPr>
              <w:t xml:space="preserve">7. </w:t>
            </w:r>
            <w:r w:rsidR="006F2DF6" w:rsidRPr="001E5F7B">
              <w:rPr>
                <w:rFonts w:ascii="Garamond" w:hAnsi="Garamond" w:cstheme="minorHAnsi"/>
                <w:b/>
                <w:bCs/>
                <w:color w:val="A6A6A6" w:themeColor="background1" w:themeShade="A6"/>
                <w:sz w:val="20"/>
                <w:szCs w:val="20"/>
                <w:lang w:val="en-US"/>
              </w:rPr>
              <w:t>RTI</w:t>
            </w:r>
            <w:r w:rsidR="006F2DF6"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, </w:t>
            </w:r>
            <w:r w:rsidR="007A37B9"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Computing Workstations for Deep Learning on Graph-Structured Data, PI, Competitive</w:t>
            </w:r>
          </w:p>
          <w:p w14:paraId="5A700F8B" w14:textId="266F0D24" w:rsidR="007A37B9" w:rsidRPr="001E5F7B" w:rsidRDefault="007A37B9" w:rsidP="007A37B9">
            <w:pPr>
              <w:rPr>
                <w:rFonts w:ascii="Garamond" w:hAnsi="Garamond" w:cstheme="minorHAnsi"/>
                <w:i/>
                <w:iCs/>
                <w:color w:val="A6A6A6" w:themeColor="background1" w:themeShade="A6"/>
                <w:sz w:val="20"/>
                <w:szCs w:val="20"/>
                <w:lang w:val="en-US"/>
              </w:rPr>
            </w:pP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    </w:t>
            </w:r>
            <w:r w:rsidRPr="001E5F7B">
              <w:rPr>
                <w:rFonts w:ascii="Garamond" w:hAnsi="Garamond" w:cstheme="minorHAnsi"/>
                <w:i/>
                <w:iCs/>
                <w:color w:val="A6A6A6" w:themeColor="background1" w:themeShade="A6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2108" w:type="dxa"/>
          </w:tcPr>
          <w:p w14:paraId="181127C8" w14:textId="288D745A" w:rsidR="007A37B9" w:rsidRPr="001E5F7B" w:rsidRDefault="007A37B9" w:rsidP="007A37B9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CAD$32,010</w:t>
            </w:r>
          </w:p>
        </w:tc>
        <w:tc>
          <w:tcPr>
            <w:tcW w:w="810" w:type="dxa"/>
          </w:tcPr>
          <w:p w14:paraId="652FE6CA" w14:textId="3F5B6277" w:rsidR="007A37B9" w:rsidRPr="001E5F7B" w:rsidRDefault="007A37B9" w:rsidP="007A37B9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79B5C9FE" w14:textId="5AD88461" w:rsidR="007A37B9" w:rsidRPr="001E5F7B" w:rsidRDefault="007A37B9" w:rsidP="007A37B9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2022</w:t>
            </w:r>
          </w:p>
        </w:tc>
      </w:tr>
      <w:tr w:rsidR="007A37B9" w14:paraId="39DEFDBE" w14:textId="77777777" w:rsidTr="00DF1E36">
        <w:trPr>
          <w:trHeight w:val="230"/>
        </w:trPr>
        <w:tc>
          <w:tcPr>
            <w:tcW w:w="7702" w:type="dxa"/>
          </w:tcPr>
          <w:p w14:paraId="30DD9217" w14:textId="21C790FB" w:rsidR="007A37B9" w:rsidRPr="001E5F7B" w:rsidRDefault="00255EA8" w:rsidP="007A37B9">
            <w:pPr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A6A6A6" w:themeColor="background1" w:themeShade="A6"/>
                <w:sz w:val="20"/>
                <w:szCs w:val="20"/>
                <w:lang w:val="en-US"/>
              </w:rPr>
              <w:t xml:space="preserve">6. </w:t>
            </w:r>
            <w:r w:rsidR="006F2DF6" w:rsidRPr="001E5F7B">
              <w:rPr>
                <w:rFonts w:ascii="Garamond" w:hAnsi="Garamond" w:cstheme="minorHAnsi"/>
                <w:b/>
                <w:bCs/>
                <w:color w:val="A6A6A6" w:themeColor="background1" w:themeShade="A6"/>
                <w:sz w:val="20"/>
                <w:szCs w:val="20"/>
                <w:lang w:val="en-US"/>
              </w:rPr>
              <w:t>JELF</w:t>
            </w:r>
            <w:r w:rsidR="006F2DF6"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, </w:t>
            </w:r>
            <w:r w:rsidR="007A37B9"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Computing Infrastructure for Deep Learning on Graph-Structured Data, PI, Competitive</w:t>
            </w:r>
          </w:p>
          <w:p w14:paraId="3AED9E12" w14:textId="77777777" w:rsidR="007A37B9" w:rsidRPr="001E5F7B" w:rsidRDefault="007A37B9" w:rsidP="007A37B9">
            <w:pPr>
              <w:rPr>
                <w:rFonts w:ascii="Garamond" w:hAnsi="Garamond" w:cstheme="minorHAnsi"/>
                <w:i/>
                <w:iCs/>
                <w:color w:val="A6A6A6" w:themeColor="background1" w:themeShade="A6"/>
                <w:sz w:val="18"/>
                <w:szCs w:val="18"/>
                <w:lang w:val="en-US"/>
              </w:rPr>
            </w:pP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    </w:t>
            </w:r>
            <w:r w:rsidRPr="001E5F7B">
              <w:rPr>
                <w:rFonts w:ascii="Garamond" w:hAnsi="Garamond" w:cstheme="minorHAnsi"/>
                <w:i/>
                <w:iCs/>
                <w:color w:val="A6A6A6" w:themeColor="background1" w:themeShade="A6"/>
                <w:sz w:val="18"/>
                <w:szCs w:val="18"/>
                <w:lang w:val="en-US"/>
              </w:rPr>
              <w:t xml:space="preserve">Ontario Research Fund (ORF) </w:t>
            </w:r>
          </w:p>
          <w:p w14:paraId="17E981FA" w14:textId="4981F598" w:rsidR="007A37B9" w:rsidRPr="001E5F7B" w:rsidRDefault="007A37B9" w:rsidP="007A37B9">
            <w:pPr>
              <w:rPr>
                <w:rFonts w:ascii="Garamond" w:hAnsi="Garamond" w:cstheme="minorHAnsi"/>
                <w:i/>
                <w:iCs/>
                <w:color w:val="A6A6A6" w:themeColor="background1" w:themeShade="A6"/>
                <w:sz w:val="18"/>
                <w:szCs w:val="18"/>
                <w:lang w:val="en-US"/>
              </w:rPr>
            </w:pPr>
            <w:r w:rsidRPr="001E5F7B">
              <w:rPr>
                <w:rFonts w:ascii="Garamond" w:hAnsi="Garamond" w:cstheme="minorHAnsi"/>
                <w:i/>
                <w:iCs/>
                <w:color w:val="A6A6A6" w:themeColor="background1" w:themeShade="A6"/>
                <w:sz w:val="18"/>
                <w:szCs w:val="18"/>
                <w:lang w:val="en-US"/>
              </w:rPr>
              <w:t xml:space="preserve">    </w:t>
            </w:r>
            <w:r w:rsidR="006F2DF6" w:rsidRPr="001E5F7B">
              <w:rPr>
                <w:rFonts w:ascii="Garamond" w:hAnsi="Garamond" w:cstheme="minorHAnsi"/>
                <w:i/>
                <w:iCs/>
                <w:color w:val="A6A6A6" w:themeColor="background1" w:themeShade="A6"/>
                <w:sz w:val="18"/>
                <w:szCs w:val="18"/>
                <w:lang w:val="en-US"/>
              </w:rPr>
              <w:t xml:space="preserve">John R. Evans Leaders Fund (JELF) </w:t>
            </w:r>
            <w:r w:rsidRPr="001E5F7B">
              <w:rPr>
                <w:rFonts w:ascii="Garamond" w:hAnsi="Garamond" w:cstheme="minorHAnsi"/>
                <w:i/>
                <w:iCs/>
                <w:color w:val="A6A6A6" w:themeColor="background1" w:themeShade="A6"/>
                <w:sz w:val="18"/>
                <w:szCs w:val="18"/>
                <w:lang w:val="en-US"/>
              </w:rPr>
              <w:t>Canada Foundation for Innovation</w:t>
            </w:r>
            <w:r w:rsidRPr="001E5F7B">
              <w:rPr>
                <w:rFonts w:ascii="Garamond" w:hAnsi="Garamond" w:cstheme="minorHAnsi"/>
                <w:color w:val="A6A6A6" w:themeColor="background1" w:themeShade="A6"/>
                <w:sz w:val="18"/>
                <w:szCs w:val="18"/>
                <w:lang w:val="en-US"/>
              </w:rPr>
              <w:t xml:space="preserve"> </w:t>
            </w:r>
            <w:r w:rsidRPr="001E5F7B">
              <w:rPr>
                <w:rFonts w:ascii="Garamond" w:hAnsi="Garamond" w:cstheme="minorHAnsi"/>
                <w:i/>
                <w:iCs/>
                <w:color w:val="A6A6A6" w:themeColor="background1" w:themeShade="A6"/>
                <w:sz w:val="18"/>
                <w:szCs w:val="18"/>
                <w:lang w:val="en-US"/>
              </w:rPr>
              <w:t>(CFI),</w:t>
            </w:r>
          </w:p>
          <w:p w14:paraId="1718C0B0" w14:textId="40B515B6" w:rsidR="007A37B9" w:rsidRPr="001E5F7B" w:rsidRDefault="007A37B9" w:rsidP="007A37B9">
            <w:pPr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1E5F7B">
              <w:rPr>
                <w:rFonts w:ascii="Garamond" w:hAnsi="Garamond" w:cstheme="minorHAnsi"/>
                <w:i/>
                <w:iCs/>
                <w:color w:val="A6A6A6" w:themeColor="background1" w:themeShade="A6"/>
                <w:sz w:val="18"/>
                <w:szCs w:val="18"/>
                <w:lang w:val="en-US"/>
              </w:rPr>
              <w:t xml:space="preserve">    University of Windsor </w:t>
            </w:r>
          </w:p>
        </w:tc>
        <w:tc>
          <w:tcPr>
            <w:tcW w:w="2108" w:type="dxa"/>
          </w:tcPr>
          <w:p w14:paraId="589C9567" w14:textId="19B794CC" w:rsidR="007A37B9" w:rsidRPr="001E5F7B" w:rsidRDefault="007A37B9" w:rsidP="007A37B9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CAD$75,000</w:t>
            </w:r>
          </w:p>
          <w:p w14:paraId="7216DF0E" w14:textId="77777777" w:rsidR="007A37B9" w:rsidRPr="001E5F7B" w:rsidRDefault="007A37B9" w:rsidP="007A37B9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CAD$75,000</w:t>
            </w:r>
          </w:p>
          <w:p w14:paraId="2BA4CDDF" w14:textId="05BC8ACE" w:rsidR="007A37B9" w:rsidRPr="001E5F7B" w:rsidRDefault="007A37B9" w:rsidP="007A37B9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CAD$51,000</w:t>
            </w:r>
          </w:p>
        </w:tc>
        <w:tc>
          <w:tcPr>
            <w:tcW w:w="810" w:type="dxa"/>
          </w:tcPr>
          <w:p w14:paraId="6C7AA4BF" w14:textId="2A74BF44" w:rsidR="007A37B9" w:rsidRPr="001E5F7B" w:rsidRDefault="007A37B9" w:rsidP="007A37B9">
            <w:pPr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</w:p>
        </w:tc>
        <w:tc>
          <w:tcPr>
            <w:tcW w:w="393" w:type="dxa"/>
          </w:tcPr>
          <w:p w14:paraId="380F3131" w14:textId="2FDD5848" w:rsidR="007A37B9" w:rsidRPr="001E5F7B" w:rsidRDefault="007A37B9" w:rsidP="007A37B9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2022</w:t>
            </w:r>
          </w:p>
        </w:tc>
      </w:tr>
      <w:tr w:rsidR="007A37B9" w14:paraId="0D9D011F" w14:textId="77777777" w:rsidTr="00DF1E36">
        <w:trPr>
          <w:trHeight w:val="230"/>
        </w:trPr>
        <w:tc>
          <w:tcPr>
            <w:tcW w:w="7702" w:type="dxa"/>
          </w:tcPr>
          <w:p w14:paraId="6F019A64" w14:textId="2AA0C178" w:rsidR="007A37B9" w:rsidRPr="001E5F7B" w:rsidRDefault="00255EA8" w:rsidP="007A37B9">
            <w:pPr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A6A6A6" w:themeColor="background1" w:themeShade="A6"/>
                <w:sz w:val="20"/>
                <w:szCs w:val="20"/>
                <w:lang w:val="en-US"/>
              </w:rPr>
              <w:t xml:space="preserve">5. </w:t>
            </w:r>
            <w:r w:rsidR="001F6B80" w:rsidRPr="001E5F7B">
              <w:rPr>
                <w:rFonts w:ascii="Garamond" w:hAnsi="Garamond" w:cstheme="minorHAnsi"/>
                <w:b/>
                <w:bCs/>
                <w:color w:val="A6A6A6" w:themeColor="background1" w:themeShade="A6"/>
                <w:sz w:val="20"/>
                <w:szCs w:val="20"/>
                <w:lang w:val="en-US"/>
              </w:rPr>
              <w:t>Alliance-Accelerate</w:t>
            </w:r>
            <w:r w:rsidR="001F6B80"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, </w:t>
            </w:r>
            <w:r w:rsidR="007A37B9"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Customer Feedback Analytics from Unsolicited Resources, </w:t>
            </w:r>
            <w:r w:rsidR="00855CC8"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PI, Competitive</w:t>
            </w:r>
          </w:p>
          <w:p w14:paraId="794FA7B4" w14:textId="6E56FF70" w:rsidR="00855CC8" w:rsidRPr="001E5F7B" w:rsidRDefault="00855CC8" w:rsidP="00855CC8">
            <w:pPr>
              <w:rPr>
                <w:rFonts w:ascii="Garamond" w:hAnsi="Garamond" w:cstheme="minorHAnsi"/>
                <w:i/>
                <w:iCs/>
                <w:color w:val="A6A6A6" w:themeColor="background1" w:themeShade="A6"/>
                <w:sz w:val="18"/>
                <w:szCs w:val="18"/>
                <w:lang w:val="en-US"/>
              </w:rPr>
            </w:pPr>
            <w:r w:rsidRPr="001E5F7B">
              <w:rPr>
                <w:rFonts w:ascii="Garamond" w:hAnsi="Garamond" w:cstheme="minorHAnsi"/>
                <w:color w:val="A6A6A6" w:themeColor="background1" w:themeShade="A6"/>
                <w:sz w:val="18"/>
                <w:szCs w:val="18"/>
                <w:lang w:val="en-US"/>
              </w:rPr>
              <w:t xml:space="preserve">    </w:t>
            </w:r>
            <w:r w:rsidRPr="001E5F7B">
              <w:rPr>
                <w:rFonts w:ascii="Garamond" w:hAnsi="Garamond" w:cstheme="minorHAnsi"/>
                <w:i/>
                <w:iCs/>
                <w:color w:val="A6A6A6" w:themeColor="background1" w:themeShade="A6"/>
                <w:sz w:val="18"/>
                <w:szCs w:val="18"/>
                <w:lang w:val="en-US"/>
              </w:rPr>
              <w:t xml:space="preserve">NSERC Alliance </w:t>
            </w:r>
          </w:p>
          <w:p w14:paraId="10460131" w14:textId="1E7AE680" w:rsidR="007A37B9" w:rsidRPr="001E5F7B" w:rsidRDefault="00855CC8" w:rsidP="007A37B9">
            <w:pPr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1E5F7B">
              <w:rPr>
                <w:rFonts w:ascii="Garamond" w:hAnsi="Garamond" w:cstheme="minorHAnsi"/>
                <w:color w:val="A6A6A6" w:themeColor="background1" w:themeShade="A6"/>
                <w:sz w:val="18"/>
                <w:szCs w:val="18"/>
                <w:lang w:val="en-US"/>
              </w:rPr>
              <w:t xml:space="preserve">    </w:t>
            </w:r>
            <w:r w:rsidR="007A37B9" w:rsidRPr="001E5F7B">
              <w:rPr>
                <w:rFonts w:ascii="Garamond" w:hAnsi="Garamond" w:cstheme="minorHAnsi"/>
                <w:i/>
                <w:iCs/>
                <w:color w:val="A6A6A6" w:themeColor="background1" w:themeShade="A6"/>
                <w:sz w:val="18"/>
                <w:szCs w:val="18"/>
                <w:lang w:val="en-US"/>
              </w:rPr>
              <w:t>Mitacs Accelerate</w:t>
            </w:r>
            <w:r w:rsidRPr="001E5F7B">
              <w:rPr>
                <w:rFonts w:ascii="Garamond" w:hAnsi="Garamond" w:cstheme="minorHAnsi"/>
                <w:color w:val="A6A6A6" w:themeColor="background1" w:themeShade="A6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2108" w:type="dxa"/>
          </w:tcPr>
          <w:p w14:paraId="36811CC3" w14:textId="12393DEF" w:rsidR="00855CC8" w:rsidRPr="001E5F7B" w:rsidRDefault="00855CC8" w:rsidP="007A37B9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CAD$90,000</w:t>
            </w:r>
          </w:p>
          <w:p w14:paraId="68A88173" w14:textId="6F840357" w:rsidR="007A37B9" w:rsidRPr="001E5F7B" w:rsidRDefault="007A37B9" w:rsidP="007A37B9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CAD$45,000</w:t>
            </w:r>
          </w:p>
        </w:tc>
        <w:tc>
          <w:tcPr>
            <w:tcW w:w="810" w:type="dxa"/>
          </w:tcPr>
          <w:p w14:paraId="237B1203" w14:textId="19C92DD0" w:rsidR="007A37B9" w:rsidRPr="001E5F7B" w:rsidRDefault="007A37B9" w:rsidP="007A37B9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7A37B9" w:rsidRPr="001E5F7B" w:rsidRDefault="007A37B9" w:rsidP="007A37B9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2025</w:t>
            </w:r>
          </w:p>
        </w:tc>
      </w:tr>
      <w:tr w:rsidR="007A37B9" w14:paraId="14D3D040" w14:textId="77777777" w:rsidTr="00DF1E36">
        <w:trPr>
          <w:trHeight w:val="218"/>
        </w:trPr>
        <w:tc>
          <w:tcPr>
            <w:tcW w:w="7702" w:type="dxa"/>
          </w:tcPr>
          <w:p w14:paraId="4D2EB626" w14:textId="134EAD85" w:rsidR="00855CC8" w:rsidRPr="00855CC8" w:rsidRDefault="00255EA8" w:rsidP="001F6B80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ndergraduate Research Experienc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7A37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I, </w:t>
            </w:r>
            <w:r w:rsidR="007A37B9" w:rsidRPr="009D3C9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2108" w:type="dxa"/>
          </w:tcPr>
          <w:p w14:paraId="140EBFFA" w14:textId="0F2EAC1F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2,000</w:t>
            </w:r>
          </w:p>
        </w:tc>
        <w:tc>
          <w:tcPr>
            <w:tcW w:w="810" w:type="dxa"/>
          </w:tcPr>
          <w:p w14:paraId="14E78A14" w14:textId="7D4FAB09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A37B9" w14:paraId="32920D59" w14:textId="77777777" w:rsidTr="00DF1E36">
        <w:trPr>
          <w:trHeight w:val="60"/>
        </w:trPr>
        <w:tc>
          <w:tcPr>
            <w:tcW w:w="7702" w:type="dxa"/>
          </w:tcPr>
          <w:p w14:paraId="7A067C9F" w14:textId="20965585" w:rsidR="007A37B9" w:rsidRPr="00855CC8" w:rsidRDefault="00255EA8" w:rsidP="00855CC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="00855CC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37B9"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2108" w:type="dxa"/>
          </w:tcPr>
          <w:p w14:paraId="65E7E0C9" w14:textId="4FE0C689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810" w:type="dxa"/>
          </w:tcPr>
          <w:p w14:paraId="0D5BAF53" w14:textId="74616B95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7A37B9" w14:paraId="0F745EE2" w14:textId="77777777" w:rsidTr="00DF1E36">
        <w:trPr>
          <w:trHeight w:val="161"/>
        </w:trPr>
        <w:tc>
          <w:tcPr>
            <w:tcW w:w="7702" w:type="dxa"/>
          </w:tcPr>
          <w:p w14:paraId="2816D970" w14:textId="0B3D8E00" w:rsidR="007A37B9" w:rsidRDefault="00255EA8" w:rsidP="00855CC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Launch Supplement</w:t>
            </w:r>
            <w:r w:rsidR="007A37B9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="00855CC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2108" w:type="dxa"/>
          </w:tcPr>
          <w:p w14:paraId="0FA069D1" w14:textId="00FFF85C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2,500</w:t>
            </w:r>
          </w:p>
        </w:tc>
        <w:tc>
          <w:tcPr>
            <w:tcW w:w="810" w:type="dxa"/>
          </w:tcPr>
          <w:p w14:paraId="6F3D326A" w14:textId="586921F2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A37B9" w14:paraId="44EA082A" w14:textId="77777777" w:rsidTr="00DF1E36">
        <w:trPr>
          <w:trHeight w:val="71"/>
        </w:trPr>
        <w:tc>
          <w:tcPr>
            <w:tcW w:w="7702" w:type="dxa"/>
          </w:tcPr>
          <w:p w14:paraId="7E68B421" w14:textId="1747C36A" w:rsidR="007A37B9" w:rsidRDefault="00255EA8" w:rsidP="00855CC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="007A37B9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2108" w:type="dxa"/>
          </w:tcPr>
          <w:p w14:paraId="11D34064" w14:textId="76E78BE7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65,000</w:t>
            </w:r>
          </w:p>
        </w:tc>
        <w:tc>
          <w:tcPr>
            <w:tcW w:w="810" w:type="dxa"/>
          </w:tcPr>
          <w:p w14:paraId="0D06A376" w14:textId="544833A1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F70287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19B17B5C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2F0E71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. </w:t>
            </w:r>
            <w:r w:rsidR="002F0E71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Issued.</w:t>
            </w:r>
          </w:p>
        </w:tc>
        <w:tc>
          <w:tcPr>
            <w:tcW w:w="746" w:type="dxa"/>
          </w:tcPr>
          <w:p w14:paraId="35A2AADC" w14:textId="29335E9E" w:rsidR="00F70287" w:rsidRPr="008A2CB9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F70287" w:rsidRPr="008A2CB9" w:rsidRDefault="00F70287" w:rsidP="008A2CB9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F70287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3857C1C5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Zarrinkalam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</w:p>
        </w:tc>
        <w:tc>
          <w:tcPr>
            <w:tcW w:w="746" w:type="dxa"/>
          </w:tcPr>
          <w:p w14:paraId="779060B2" w14:textId="1D5ACD81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25BA0391" w14:textId="77777777" w:rsidTr="002F0E71">
        <w:trPr>
          <w:trHeight w:val="216"/>
        </w:trPr>
        <w:tc>
          <w:tcPr>
            <w:tcW w:w="10260" w:type="dxa"/>
          </w:tcPr>
          <w:p w14:paraId="74ED6049" w14:textId="41A6D575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Zarrinkalam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Detecting the Presence or Absence of a Protective Case on an Electronic Device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01, WO2021072557A1</w:t>
            </w:r>
          </w:p>
        </w:tc>
        <w:tc>
          <w:tcPr>
            <w:tcW w:w="746" w:type="dxa"/>
          </w:tcPr>
          <w:p w14:paraId="2F7E9229" w14:textId="3F8A956C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55DE065C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Zarrinkalam, Paydar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1590, WO2020093166A1</w:t>
            </w:r>
          </w:p>
        </w:tc>
        <w:tc>
          <w:tcPr>
            <w:tcW w:w="746" w:type="dxa"/>
          </w:tcPr>
          <w:p w14:paraId="572D686D" w14:textId="4293159E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F70287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478BB650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E6A40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 Patent App. 15/734,135</w:t>
            </w:r>
          </w:p>
        </w:tc>
        <w:tc>
          <w:tcPr>
            <w:tcW w:w="746" w:type="dxa"/>
          </w:tcPr>
          <w:p w14:paraId="68C9C10E" w14:textId="1FB12FE2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F70287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151E5410" w:rsidR="00F70287" w:rsidRPr="008A2CB9" w:rsidRDefault="00F70287" w:rsidP="00E07FE2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29899904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Google h-index: 9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751B2D86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lavarjani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Ghorbani, Noorian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JASIST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0E1A7275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eidat, Du, Kargar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IP&amp;M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4.787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6FC25A9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Zarrinkalam, Zhao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04FCC29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eng, Zarrinkalam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Al–Obeidat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SNAM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73C91A24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045FAF" w14:paraId="06FA51B2" w14:textId="77777777" w:rsidTr="00A146BF">
        <w:trPr>
          <w:trHeight w:val="263"/>
        </w:trPr>
        <w:tc>
          <w:tcPr>
            <w:tcW w:w="10302" w:type="dxa"/>
          </w:tcPr>
          <w:p w14:paraId="12275B00" w14:textId="31CD85EC" w:rsidR="00045FAF" w:rsidRPr="001E5F7B" w:rsidRDefault="00045FAF" w:rsidP="00045FAF">
            <w:pPr>
              <w:spacing w:after="120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18. Ziaeinejad, Samet, Fani. A Framework for Future Community Prediction. </w:t>
            </w:r>
            <w:r w:rsidRPr="003D3998">
              <w:rPr>
                <w:rFonts w:ascii="Garamond" w:hAnsi="Garamond" w:cstheme="minorHAnsi"/>
                <w:i/>
                <w:iCs/>
                <w:color w:val="A6A6A6" w:themeColor="background1" w:themeShade="A6"/>
                <w:sz w:val="20"/>
                <w:szCs w:val="20"/>
                <w:lang w:val="en-US"/>
              </w:rPr>
              <w:t>The 44</w:t>
            </w:r>
            <w:r w:rsidRPr="003D3998">
              <w:rPr>
                <w:rFonts w:ascii="Garamond" w:hAnsi="Garamond" w:cstheme="minorHAnsi"/>
                <w:i/>
                <w:iCs/>
                <w:color w:val="A6A6A6" w:themeColor="background1" w:themeShade="A6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A6A6A6" w:themeColor="background1" w:themeShade="A6"/>
                <w:sz w:val="20"/>
                <w:szCs w:val="20"/>
                <w:lang w:val="en-US"/>
              </w:rPr>
              <w:t xml:space="preserve"> European Conference on Information Retrieval (ECIR), Stavanger, Norway, Core Rank: A.</w:t>
            </w: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673" w:type="dxa"/>
          </w:tcPr>
          <w:p w14:paraId="0ADACD15" w14:textId="62F23220" w:rsidR="00045FAF" w:rsidRPr="001E5F7B" w:rsidRDefault="00045FAF" w:rsidP="00867F8F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2022</w:t>
            </w:r>
          </w:p>
        </w:tc>
      </w:tr>
      <w:tr w:rsidR="00867F8F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573A5050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tha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argar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zlichta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: A Python–based Neural Team Formation Toolkit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Queensland, Australi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200BBA9C" w14:textId="77777777" w:rsidTr="00A146BF">
        <w:tc>
          <w:tcPr>
            <w:tcW w:w="10302" w:type="dxa"/>
          </w:tcPr>
          <w:p w14:paraId="0864F7DA" w14:textId="0F6CEF71" w:rsidR="00867F8F" w:rsidRDefault="00045FAF" w:rsidP="00FC605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amannaee, Zarrinkalam, Samouh, Paydar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3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. CORE Rank: 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48511E1" w14:textId="0411B63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787AF9BE" w14:textId="77777777" w:rsidTr="00A146BF">
        <w:tc>
          <w:tcPr>
            <w:tcW w:w="10302" w:type="dxa"/>
          </w:tcPr>
          <w:p w14:paraId="7D02AC4A" w14:textId="6527C354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amannaee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12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rrinkalam, Samouh, Paydar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: A Configurable Workflow and Dataset Collection for Query Refinem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Virtual Event, Ireland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3165–317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A9886DF" w14:textId="26B4C68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F6EDC41" w14:textId="77777777" w:rsidTr="00A146BF">
        <w:tc>
          <w:tcPr>
            <w:tcW w:w="10302" w:type="dxa"/>
          </w:tcPr>
          <w:p w14:paraId="20CBDAF9" w14:textId="06AF5747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ad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Kargar, Szlichta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CIKM), Virtual Event, Ireland (2049–205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479C3A21" w14:textId="082FEEA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3084157" w14:textId="77777777" w:rsidTr="00A146BF">
        <w:tc>
          <w:tcPr>
            <w:tcW w:w="10302" w:type="dxa"/>
          </w:tcPr>
          <w:p w14:paraId="420E71E3" w14:textId="3AABA08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2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ECIR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3F33D892" w14:textId="4CB42595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3C56D33E" w14:textId="77777777" w:rsidTr="00A146BF">
        <w:tc>
          <w:tcPr>
            <w:tcW w:w="10302" w:type="dxa"/>
          </w:tcPr>
          <w:p w14:paraId="05117922" w14:textId="2DA4821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rlohi, Hosseini, Herpers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018 IEEE International Conference on Image Processing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798D452" w14:textId="77777777" w:rsidTr="00A146BF">
        <w:tc>
          <w:tcPr>
            <w:tcW w:w="10302" w:type="dxa"/>
          </w:tcPr>
          <w:p w14:paraId="727DDB1D" w14:textId="1B1F7FD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Khodabakhsh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Zarrinkalam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CIKM), Turin, Italy (1751–175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4B4F60A1" w14:textId="77777777" w:rsidTr="00A146BF">
        <w:tc>
          <w:tcPr>
            <w:tcW w:w="10302" w:type="dxa"/>
          </w:tcPr>
          <w:p w14:paraId="2F15E341" w14:textId="2277A8D5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abzadeh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Zarrinkalam, Navivala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Turin, Italy (1511–151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B40EBFA" w14:textId="77777777" w:rsidTr="00A146BF">
        <w:tc>
          <w:tcPr>
            <w:tcW w:w="10302" w:type="dxa"/>
          </w:tcPr>
          <w:p w14:paraId="0DCF4D73" w14:textId="239050E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shari, Zarrinkalam, Bagheri, Al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beidat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 Detection for Streaming Cont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4DADC43" w14:textId="3350157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6AB56DE1" w14:textId="77777777" w:rsidTr="00A146BF">
        <w:tc>
          <w:tcPr>
            <w:tcW w:w="10302" w:type="dxa"/>
          </w:tcPr>
          <w:p w14:paraId="269777BA" w14:textId="153121F6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on Conference on Information and Knowledge Management (CIKM), Singapore, Singapore (577–586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750A43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1BD8E427" w14:textId="0E25EB3F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7C9414B8" w14:textId="77777777" w:rsidTr="00A146BF">
        <w:tc>
          <w:tcPr>
            <w:tcW w:w="10302" w:type="dxa"/>
          </w:tcPr>
          <w:p w14:paraId="2213885A" w14:textId="2F788F9A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867F8F"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ECIR), Aberdeen, United Kingdom (464–476)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2629FA9" w14:textId="5B5F470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22F8A441" w14:textId="77777777" w:rsidTr="00A146BF">
        <w:tc>
          <w:tcPr>
            <w:tcW w:w="10302" w:type="dxa"/>
          </w:tcPr>
          <w:p w14:paraId="115007C5" w14:textId="4FE7792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Zarrinkalam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nadian Conference on Artificial Intelligence (Canadian AI), Victoria, Canada (192–204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695A445" w14:textId="77777777" w:rsidTr="00A146BF">
        <w:tc>
          <w:tcPr>
            <w:tcW w:w="10302" w:type="dxa"/>
          </w:tcPr>
          <w:p w14:paraId="7032FFE1" w14:textId="13BB9AC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8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ECIR), Padua, Italy (479–491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F8F46A2" w14:textId="682BF4D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1195274C" w14:textId="77777777" w:rsidTr="00A146BF">
        <w:tc>
          <w:tcPr>
            <w:tcW w:w="10302" w:type="dxa"/>
          </w:tcPr>
          <w:p w14:paraId="3A96F158" w14:textId="7E1FB23E" w:rsidR="00867F8F" w:rsidRPr="005E6D21" w:rsidRDefault="00045FAF" w:rsidP="000217E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9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424C2AD" w14:textId="77777777" w:rsidTr="00A146BF">
        <w:tc>
          <w:tcPr>
            <w:tcW w:w="10302" w:type="dxa"/>
          </w:tcPr>
          <w:p w14:paraId="609A0C70" w14:textId="01310D9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</w:t>
            </w:r>
            <w:r w:rsidR="000217EC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10DC07D2" w14:textId="742D8C63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7E4CA694" w14:textId="77777777" w:rsidTr="00A146BF">
        <w:tc>
          <w:tcPr>
            <w:tcW w:w="10302" w:type="dxa"/>
          </w:tcPr>
          <w:p w14:paraId="599FBDAB" w14:textId="14F97ADE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eng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TAI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etri sul Mare, Italy (202–209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603C2462" w14:textId="19B46FD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6B4AA8FF" w14:textId="77777777" w:rsidTr="00A146BF">
        <w:tc>
          <w:tcPr>
            <w:tcW w:w="10302" w:type="dxa"/>
          </w:tcPr>
          <w:p w14:paraId="5400E67F" w14:textId="703BC982" w:rsidR="00867F8F" w:rsidRPr="005E6D21" w:rsidRDefault="00B40923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045FAF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045FA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KE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Pittsburgh, United States (455–460)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41977AB1" w14:textId="4A1FAC0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40AE696D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itericz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7E0F5555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2D499CCF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KDD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33F41151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</w:t>
            </w:r>
            <w:r w:rsid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, Bloomberg, Amazon, Lucca, Tuscany, Italy, Onlin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, Bloomberg, Google, Amazon, eBay, Lisbon, Portugal, Online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Tools with Artificial Intelligence, Vietri sul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3639FC22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B031F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://</w:t>
      </w:r>
      <w:r w:rsidR="00585F25" w:rsidRPr="00585F25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github.com/fani-lab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28C21406" w14:textId="00E36F24" w:rsidR="008D1F9A" w:rsidRPr="000536E0" w:rsidRDefault="008D1F9A" w:rsidP="000536E0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1049FE50" w:rsidR="008D1F9A" w:rsidRPr="008D1F9A" w:rsidRDefault="008D1F9A" w:rsidP="008D1F9A">
            <w:pPr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8D1F9A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1. Mahdis Saeedi, Assistant Professor in Mathematics, Ershad Damavand, Iran, Visiting Scholar </w:t>
            </w:r>
          </w:p>
        </w:tc>
        <w:tc>
          <w:tcPr>
            <w:tcW w:w="2070" w:type="dxa"/>
          </w:tcPr>
          <w:p w14:paraId="4B1184FC" w14:textId="6B59315A" w:rsidR="008D1F9A" w:rsidRPr="008D1F9A" w:rsidRDefault="008D1F9A" w:rsidP="008D1F9A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8D1F9A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Jun 2022 – May 2023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25D8D92F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Ziaeinejad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5C5EB0E5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ll 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hra Taherikhonakd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37B5291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ll 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85"/>
        <w:gridCol w:w="1260"/>
        <w:gridCol w:w="673"/>
      </w:tblGrid>
      <w:tr w:rsidR="003D4096" w14:paraId="30BE3EC3" w14:textId="77777777" w:rsidTr="001310EE">
        <w:trPr>
          <w:trHeight w:val="254"/>
        </w:trPr>
        <w:tc>
          <w:tcPr>
            <w:tcW w:w="9085" w:type="dxa"/>
          </w:tcPr>
          <w:p w14:paraId="3CE437E0" w14:textId="52E95A30" w:rsidR="003D4096" w:rsidRPr="00EB7537" w:rsidRDefault="003D4096" w:rsidP="005A22D2">
            <w:pPr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EB7537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6. Afshin Shahrestani, Social Information Retrieval, University of Windsor, PI</w:t>
            </w:r>
          </w:p>
        </w:tc>
        <w:tc>
          <w:tcPr>
            <w:tcW w:w="1260" w:type="dxa"/>
          </w:tcPr>
          <w:p w14:paraId="54ABF1F9" w14:textId="3BF75245" w:rsidR="003D4096" w:rsidRPr="00EB7537" w:rsidRDefault="003D4096" w:rsidP="005A22D2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EB7537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Fall 2022 –</w:t>
            </w:r>
          </w:p>
        </w:tc>
        <w:tc>
          <w:tcPr>
            <w:tcW w:w="673" w:type="dxa"/>
          </w:tcPr>
          <w:p w14:paraId="1A405309" w14:textId="739179D1" w:rsidR="003D4096" w:rsidRPr="00EB7537" w:rsidRDefault="003D4096" w:rsidP="005A22D2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EB7537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Future</w:t>
            </w:r>
            <w:r w:rsidR="00E37386" w:rsidRPr="00EB7537">
              <w:rPr>
                <w:rFonts w:ascii="Garamond" w:hAnsi="Garamond" w:cstheme="minorHAnsi"/>
                <w:color w:val="FFFFFF" w:themeColor="background1"/>
                <w:sz w:val="20"/>
                <w:szCs w:val="20"/>
                <w:lang w:val="en-US"/>
              </w:rPr>
              <w:t>f</w:t>
            </w:r>
          </w:p>
        </w:tc>
      </w:tr>
      <w:tr w:rsidR="003D4096" w14:paraId="61908423" w14:textId="77777777" w:rsidTr="001310EE">
        <w:trPr>
          <w:trHeight w:val="254"/>
        </w:trPr>
        <w:tc>
          <w:tcPr>
            <w:tcW w:w="9085" w:type="dxa"/>
          </w:tcPr>
          <w:p w14:paraId="0D7A850D" w14:textId="19573682" w:rsidR="003D4096" w:rsidRDefault="003D4096" w:rsidP="005A22D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 Moasse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260" w:type="dxa"/>
          </w:tcPr>
          <w:p w14:paraId="2907B575" w14:textId="1A1BE9E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673" w:type="dxa"/>
          </w:tcPr>
          <w:p w14:paraId="304EFEC4" w14:textId="2653351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32FBBB46" w14:textId="77777777" w:rsidTr="001310EE">
        <w:trPr>
          <w:trHeight w:val="241"/>
        </w:trPr>
        <w:tc>
          <w:tcPr>
            <w:tcW w:w="9085" w:type="dxa"/>
          </w:tcPr>
          <w:p w14:paraId="65349581" w14:textId="11B3FEF4" w:rsidR="003D4096" w:rsidRDefault="003D4096" w:rsidP="005A22D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 Lakshmi Narayan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inforcement Learning for Query Refin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260" w:type="dxa"/>
          </w:tcPr>
          <w:p w14:paraId="6641A7F9" w14:textId="3BE8E550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673" w:type="dxa"/>
          </w:tcPr>
          <w:p w14:paraId="2D5863DC" w14:textId="1CB959B5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279B39CB" w14:textId="77777777" w:rsidTr="001310EE">
        <w:trPr>
          <w:trHeight w:val="254"/>
        </w:trPr>
        <w:tc>
          <w:tcPr>
            <w:tcW w:w="9085" w:type="dxa"/>
          </w:tcPr>
          <w:p w14:paraId="23BC873D" w14:textId="6C401A0B" w:rsidR="003D4096" w:rsidRPr="005E6D21" w:rsidRDefault="003D4096" w:rsidP="005A22D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–aware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260" w:type="dxa"/>
          </w:tcPr>
          <w:p w14:paraId="4B25021B" w14:textId="70B1EFD9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 –</w:t>
            </w:r>
          </w:p>
        </w:tc>
        <w:tc>
          <w:tcPr>
            <w:tcW w:w="673" w:type="dxa"/>
          </w:tcPr>
          <w:p w14:paraId="129CE21D" w14:textId="2816C57D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19B06A4E" w14:textId="77777777" w:rsidTr="001310EE">
        <w:trPr>
          <w:trHeight w:val="254"/>
        </w:trPr>
        <w:tc>
          <w:tcPr>
            <w:tcW w:w="9085" w:type="dxa"/>
          </w:tcPr>
          <w:p w14:paraId="52B9BC12" w14:textId="24FB73EF" w:rsidR="003D4096" w:rsidRPr="005E6D21" w:rsidRDefault="003D4096" w:rsidP="006F4AA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ime–sensitive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260" w:type="dxa"/>
          </w:tcPr>
          <w:p w14:paraId="44286575" w14:textId="754B441A" w:rsidR="003D4096" w:rsidRDefault="003D4096" w:rsidP="006F4AA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 –</w:t>
            </w:r>
          </w:p>
        </w:tc>
        <w:tc>
          <w:tcPr>
            <w:tcW w:w="673" w:type="dxa"/>
          </w:tcPr>
          <w:p w14:paraId="3A70EFE8" w14:textId="7828A810" w:rsidR="003D4096" w:rsidRDefault="003D4096" w:rsidP="006F4AA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38C84687" w14:textId="77777777" w:rsidTr="001310EE">
        <w:trPr>
          <w:trHeight w:val="241"/>
        </w:trPr>
        <w:tc>
          <w:tcPr>
            <w:tcW w:w="9085" w:type="dxa"/>
          </w:tcPr>
          <w:p w14:paraId="75EC4B69" w14:textId="08B405CE" w:rsidR="003D4096" w:rsidRPr="005E6D21" w:rsidRDefault="003D4096" w:rsidP="006F4AA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uhammad Moeed Khali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1260" w:type="dxa"/>
          </w:tcPr>
          <w:p w14:paraId="2987A22D" w14:textId="6380856A" w:rsidR="003D4096" w:rsidRDefault="003D4096" w:rsidP="006F4AA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0 –</w:t>
            </w:r>
          </w:p>
        </w:tc>
        <w:tc>
          <w:tcPr>
            <w:tcW w:w="673" w:type="dxa"/>
          </w:tcPr>
          <w:p w14:paraId="051604F1" w14:textId="4B2D44E0" w:rsidR="003D4096" w:rsidRDefault="003D4096" w:rsidP="006F4AA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3A319EFC" w14:textId="12C0AA5B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dergraduate 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85"/>
        <w:gridCol w:w="1260"/>
        <w:gridCol w:w="673"/>
      </w:tblGrid>
      <w:tr w:rsidR="00BB6BF6" w14:paraId="59685387" w14:textId="77777777" w:rsidTr="005A22D2">
        <w:trPr>
          <w:trHeight w:val="241"/>
        </w:trPr>
        <w:tc>
          <w:tcPr>
            <w:tcW w:w="9085" w:type="dxa"/>
          </w:tcPr>
          <w:p w14:paraId="4D3699CA" w14:textId="1FECC779" w:rsidR="00BB6BF6" w:rsidRPr="005E6D21" w:rsidRDefault="00BB6BF6" w:rsidP="005A22D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hwani Nileshkumar Patel, 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</w:t>
            </w:r>
          </w:p>
        </w:tc>
        <w:tc>
          <w:tcPr>
            <w:tcW w:w="1260" w:type="dxa"/>
          </w:tcPr>
          <w:p w14:paraId="42B6AB61" w14:textId="0F101573" w:rsidR="00BB6BF6" w:rsidRDefault="00BB6BF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mm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</w:p>
        </w:tc>
        <w:tc>
          <w:tcPr>
            <w:tcW w:w="673" w:type="dxa"/>
          </w:tcPr>
          <w:p w14:paraId="74D98FA3" w14:textId="77777777" w:rsidR="00BB6BF6" w:rsidRDefault="00BB6BF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260"/>
        <w:gridCol w:w="1024"/>
      </w:tblGrid>
      <w:tr w:rsidR="002F305E" w14:paraId="09C964E0" w14:textId="77777777" w:rsidTr="00FC6271">
        <w:trPr>
          <w:trHeight w:val="75"/>
        </w:trPr>
        <w:tc>
          <w:tcPr>
            <w:tcW w:w="8725" w:type="dxa"/>
          </w:tcPr>
          <w:p w14:paraId="53E7B42F" w14:textId="01F7BA21" w:rsidR="002F305E" w:rsidRDefault="002F305E" w:rsidP="003D399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3D3998"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ily Boice</w:t>
            </w:r>
            <w:r w:rsid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D3998"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yce Hughson</w:t>
            </w:r>
            <w:r w:rsid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D3998"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hammad Elias Khan</w:t>
            </w:r>
            <w:r w:rsid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D399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260" w:type="dxa"/>
          </w:tcPr>
          <w:p w14:paraId="7AF844B7" w14:textId="40A9097A" w:rsidR="002F305E" w:rsidRDefault="00A0693A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1024" w:type="dxa"/>
          </w:tcPr>
          <w:p w14:paraId="217111ED" w14:textId="04915276" w:rsidR="002F305E" w:rsidRDefault="00A0693A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2F305E" w14:paraId="5B87FEB0" w14:textId="77777777" w:rsidTr="00FC6271">
        <w:trPr>
          <w:trHeight w:val="75"/>
        </w:trPr>
        <w:tc>
          <w:tcPr>
            <w:tcW w:w="8725" w:type="dxa"/>
          </w:tcPr>
          <w:p w14:paraId="180693A7" w14:textId="05DF0BC5" w:rsidR="002F305E" w:rsidRDefault="002F305E" w:rsidP="003D399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3D3998"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Xiancheng Yan</w:t>
            </w:r>
            <w:r w:rsid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D3998"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xun Wang</w:t>
            </w:r>
            <w:r w:rsid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D3998"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ngli Zhu</w:t>
            </w:r>
            <w:r w:rsid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D399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260" w:type="dxa"/>
          </w:tcPr>
          <w:p w14:paraId="4F5B209E" w14:textId="3C37B860" w:rsidR="002F305E" w:rsidRDefault="00A0693A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1024" w:type="dxa"/>
          </w:tcPr>
          <w:p w14:paraId="75FF3B04" w14:textId="561526F2" w:rsidR="002F305E" w:rsidRDefault="00A0693A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2F305E" w14:paraId="65DAB03B" w14:textId="77777777" w:rsidTr="00FC6271">
        <w:trPr>
          <w:trHeight w:val="75"/>
        </w:trPr>
        <w:tc>
          <w:tcPr>
            <w:tcW w:w="8725" w:type="dxa"/>
          </w:tcPr>
          <w:p w14:paraId="1A492794" w14:textId="2288ECEE" w:rsidR="002F305E" w:rsidRDefault="002F305E" w:rsidP="005A22D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incoln Dub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alal Shab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tthew Vojvodi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L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260" w:type="dxa"/>
          </w:tcPr>
          <w:p w14:paraId="03F0FA8A" w14:textId="494A9CEA" w:rsidR="002F305E" w:rsidRDefault="002F305E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 –</w:t>
            </w:r>
          </w:p>
        </w:tc>
        <w:tc>
          <w:tcPr>
            <w:tcW w:w="1024" w:type="dxa"/>
          </w:tcPr>
          <w:p w14:paraId="03802366" w14:textId="1C10E8CC" w:rsidR="002F305E" w:rsidRDefault="002F305E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</w:t>
            </w:r>
          </w:p>
        </w:tc>
      </w:tr>
      <w:tr w:rsidR="002F305E" w14:paraId="6379AEB7" w14:textId="77777777" w:rsidTr="00FC6271">
        <w:trPr>
          <w:trHeight w:val="260"/>
        </w:trPr>
        <w:tc>
          <w:tcPr>
            <w:tcW w:w="8725" w:type="dxa"/>
          </w:tcPr>
          <w:p w14:paraId="53BEF92D" w14:textId="6F88540B" w:rsidR="002F305E" w:rsidRDefault="002F305E" w:rsidP="002F305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ng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inhua Lo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tu 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tao Ma</w:t>
            </w:r>
            <w:r w:rsid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D399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260" w:type="dxa"/>
          </w:tcPr>
          <w:p w14:paraId="55F9F843" w14:textId="5927DFF5" w:rsidR="002F305E" w:rsidRDefault="002F305E" w:rsidP="002F305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</w:t>
            </w:r>
            <w:r w:rsidR="00A0693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1024" w:type="dxa"/>
          </w:tcPr>
          <w:p w14:paraId="606A277C" w14:textId="2A182DCC" w:rsidR="002F305E" w:rsidRDefault="002F305E" w:rsidP="002F305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0AB3C082" w:rsidR="00F374CE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11</w:t>
            </w:r>
            <w:r w:rsidR="00F374CE"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. System Programming </w:t>
            </w:r>
            <w:r w:rsidR="00F374CE" w:rsidRPr="006C43C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The Unix Reloaded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2560</w:t>
            </w:r>
            <w:r w:rsidR="006C43C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466B30CC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7096487A" w:rsidR="00F374CE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Natural Language Processing &amp; Understanding </w:t>
            </w:r>
            <w:r w:rsidR="00F374CE" w:rsidRPr="006C43C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NLP for SNA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8730</w:t>
            </w:r>
            <w:r w:rsidR="006C43C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193BDB94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493ABFA5" w:rsidR="00F374CE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09</w:t>
            </w:r>
            <w:r w:rsidR="00F374CE"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 Computer Architecture I: Digital Design</w:t>
            </w:r>
            <w:r w:rsidR="00F374CE"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A Digital Odyssey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2650</w:t>
            </w:r>
            <w:r w:rsidR="006C43C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1852B7CF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6931A3CD" w:rsidR="00F374CE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08</w:t>
            </w:r>
            <w:r w:rsidR="00F374CE"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 Fundamentals of Data Engineering</w:t>
            </w:r>
            <w:r w:rsidR="00F374CE"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2019: A Data Odyssey)</w:t>
            </w:r>
            <w:r w:rsidR="006C43C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E848</w:t>
            </w:r>
            <w:r w:rsidR="006C43C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F374CE"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yerson University, Canada</w:t>
            </w:r>
          </w:p>
        </w:tc>
        <w:tc>
          <w:tcPr>
            <w:tcW w:w="1799" w:type="dxa"/>
          </w:tcPr>
          <w:p w14:paraId="2F1457E6" w14:textId="119587B1" w:rsidR="00F374CE" w:rsidRPr="00F374C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9E0000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D37BAF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7</w:t>
            </w: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 Design and Analysis of Algorith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yame Noor University, Iran</w:t>
            </w:r>
          </w:p>
        </w:tc>
        <w:tc>
          <w:tcPr>
            <w:tcW w:w="1799" w:type="dxa"/>
          </w:tcPr>
          <w:p w14:paraId="36B4C65D" w14:textId="1B2B33C4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D37BAF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6</w:t>
            </w: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 Data Structu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yame Noor University, Iran</w:t>
            </w:r>
          </w:p>
        </w:tc>
        <w:tc>
          <w:tcPr>
            <w:tcW w:w="1799" w:type="dxa"/>
          </w:tcPr>
          <w:p w14:paraId="0BB5F5FE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D37BAF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5</w:t>
            </w: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 Logical Circuits</w:t>
            </w: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Digital Design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yame Noor University, Iran</w:t>
            </w:r>
          </w:p>
        </w:tc>
        <w:tc>
          <w:tcPr>
            <w:tcW w:w="1799" w:type="dxa"/>
          </w:tcPr>
          <w:p w14:paraId="481BB8E1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D37BAF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4</w:t>
            </w: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 Computer Architectu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yame Noor University, Iran</w:t>
            </w:r>
          </w:p>
        </w:tc>
        <w:tc>
          <w:tcPr>
            <w:tcW w:w="1799" w:type="dxa"/>
          </w:tcPr>
          <w:p w14:paraId="21F5EBE0" w14:textId="6B80DACA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D37BAF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3</w:t>
            </w: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 Operating Syste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yame Noor University, Iran</w:t>
            </w:r>
          </w:p>
        </w:tc>
        <w:tc>
          <w:tcPr>
            <w:tcW w:w="1799" w:type="dxa"/>
          </w:tcPr>
          <w:p w14:paraId="72E93459" w14:textId="1CA8AD85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D37BAF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 Software Engineering</w:t>
            </w: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oftware Test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yame Noor University, Iran</w:t>
            </w:r>
          </w:p>
        </w:tc>
        <w:tc>
          <w:tcPr>
            <w:tcW w:w="1799" w:type="dxa"/>
          </w:tcPr>
          <w:p w14:paraId="0C862AEF" w14:textId="6F7B9D2A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6C43C5" w:rsidRDefault="004B7283" w:rsidP="004B7283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1</w:t>
            </w: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 Information Store and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File Structure),</w:t>
            </w:r>
            <w:r>
              <w:t xml:space="preserve"> </w:t>
            </w: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57219BAC" w:rsidR="004B7283" w:rsidRDefault="004B7283" w:rsidP="004B72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09</w:t>
            </w:r>
          </w:p>
        </w:tc>
      </w:tr>
    </w:tbl>
    <w:p w14:paraId="372761AD" w14:textId="7C07FF05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5AEAAC06" w:rsidR="00DD30D8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9.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, Growth Category</w:t>
            </w:r>
          </w:p>
        </w:tc>
        <w:tc>
          <w:tcPr>
            <w:tcW w:w="1040" w:type="dxa"/>
          </w:tcPr>
          <w:p w14:paraId="232968BC" w14:textId="74BBE685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06A3B5F0" w14:textId="058A5F18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ch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25B202B3" w:rsidR="00DD30D8" w:rsidRPr="00DD30D8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47CB13E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30D8" w14:paraId="5BC3CBEE" w14:textId="77777777" w:rsidTr="00556B9E">
        <w:trPr>
          <w:trHeight w:val="346"/>
        </w:trPr>
        <w:tc>
          <w:tcPr>
            <w:tcW w:w="9000" w:type="dxa"/>
          </w:tcPr>
          <w:p w14:paraId="5A21575A" w14:textId="699D3686" w:rsidR="00DD30D8" w:rsidRPr="00DD650C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4D5844B2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07BB8B7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</w:p>
        </w:tc>
        <w:tc>
          <w:tcPr>
            <w:tcW w:w="1040" w:type="dxa"/>
          </w:tcPr>
          <w:p w14:paraId="479FD7F8" w14:textId="0CC2F460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5A2D1CAF" w14:textId="456A5F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37B385A0" w:rsidR="00DD650C" w:rsidRPr="00DF2329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</w:p>
        </w:tc>
        <w:tc>
          <w:tcPr>
            <w:tcW w:w="1040" w:type="dxa"/>
          </w:tcPr>
          <w:p w14:paraId="67E76576" w14:textId="5B996D7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61A581EA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</w:p>
        </w:tc>
        <w:tc>
          <w:tcPr>
            <w:tcW w:w="1040" w:type="dxa"/>
          </w:tcPr>
          <w:p w14:paraId="30F48E99" w14:textId="66419723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41008928" w:rsidR="00DD650C" w:rsidRPr="005E6D21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'16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</w:p>
        </w:tc>
        <w:tc>
          <w:tcPr>
            <w:tcW w:w="1040" w:type="dxa"/>
          </w:tcPr>
          <w:p w14:paraId="46817022" w14:textId="2A059815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270</w:t>
            </w:r>
          </w:p>
        </w:tc>
        <w:tc>
          <w:tcPr>
            <w:tcW w:w="984" w:type="dxa"/>
          </w:tcPr>
          <w:p w14:paraId="6EB7B226" w14:textId="3FA72761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29F03346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79585D4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67BB2B84" w:rsidR="00962F84" w:rsidRPr="005E6D21" w:rsidRDefault="00DF2329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553FAFC8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E6D21"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  <w:t>﻿﻿</w:t>
            </w:r>
            <w:r w:rsidRPr="005E6D21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lang w:val="en-US"/>
              </w:rPr>
              <w:t>﻿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xternal 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287E18DB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Invited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9F2395" w14:paraId="780B685D" w14:textId="77777777" w:rsidTr="00EA1954">
        <w:trPr>
          <w:trHeight w:val="65"/>
        </w:trPr>
        <w:tc>
          <w:tcPr>
            <w:tcW w:w="7892" w:type="dxa"/>
          </w:tcPr>
          <w:p w14:paraId="1F91ED66" w14:textId="4E73557E" w:rsidR="009F2395" w:rsidRPr="009F2395" w:rsidRDefault="00884148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E6D21"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  <w:t>﻿﻿</w:t>
            </w:r>
            <w:r w:rsidRPr="005E6D21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lang w:val="en-US"/>
              </w:rPr>
              <w:t>﻿</w:t>
            </w:r>
            <w:r w:rsid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9F2395"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9F2395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 w:rsid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2395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 w:rsid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2453" w:type="dxa"/>
          </w:tcPr>
          <w:p w14:paraId="101AD527" w14:textId="51C27926" w:rsidR="009F2395" w:rsidRPr="00D37BAF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637" w:type="dxa"/>
          </w:tcPr>
          <w:p w14:paraId="3C4D2EDB" w14:textId="391C0E7C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2395" w14:paraId="6A836B7F" w14:textId="77777777" w:rsidTr="00EA1954">
        <w:trPr>
          <w:trHeight w:val="65"/>
        </w:trPr>
        <w:tc>
          <w:tcPr>
            <w:tcW w:w="7892" w:type="dxa"/>
          </w:tcPr>
          <w:p w14:paraId="481B4B9E" w14:textId="1195F1FF" w:rsidR="009F2395" w:rsidRPr="009F2395" w:rsidRDefault="009F2395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2453" w:type="dxa"/>
          </w:tcPr>
          <w:p w14:paraId="5A30BF91" w14:textId="7FEFD663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637" w:type="dxa"/>
          </w:tcPr>
          <w:p w14:paraId="1B320F58" w14:textId="08B041BD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1C2953B6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E6D21"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  <w:t>﻿﻿</w:t>
            </w:r>
            <w:r w:rsidRPr="005E6D21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lang w:val="en-US"/>
              </w:rPr>
              <w:t>﻿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udent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6922B314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E6D21"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  <w:t>﻿﻿</w:t>
            </w:r>
            <w:r w:rsidRPr="005E6D21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lang w:val="en-US"/>
              </w:rPr>
              <w:t>﻿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345C1E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62943072" w:rsidR="00345C1E" w:rsidRPr="009F2395" w:rsidRDefault="00345C1E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E6D21"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  <w:t>﻿﻿</w:t>
            </w:r>
            <w:r w:rsidRPr="005E6D21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lang w:val="en-US"/>
              </w:rPr>
              <w:t>﻿</w:t>
            </w:r>
            <w:r w:rsid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83B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ECIR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345C1E" w:rsidRDefault="00345C1E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  <w:r w:rsidR="001953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453" w:type="dxa"/>
          </w:tcPr>
          <w:p w14:paraId="1A7EB9D4" w14:textId="55738C20" w:rsidR="00345C1E" w:rsidRDefault="00345C1E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FA3906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40D7F472" w:rsidR="00FA3906" w:rsidRPr="005E6D21" w:rsidRDefault="00FA3906" w:rsidP="00FA3906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Long Paper Track, CORE Rank: A*</w:t>
            </w:r>
          </w:p>
        </w:tc>
        <w:tc>
          <w:tcPr>
            <w:tcW w:w="635" w:type="dxa"/>
          </w:tcPr>
          <w:p w14:paraId="723CE690" w14:textId="7D940776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32EF454F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FA3906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66863648" w:rsidR="00FA3906" w:rsidRDefault="00FA3906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KDD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615789CB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FA3906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28DEB1DF" w:rsidR="00FA3906" w:rsidRPr="009F2395" w:rsidRDefault="00FA3906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7AB62196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FA3906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2DD339BC" w:rsidR="00FA3906" w:rsidRDefault="00FA3906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WSDM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644521F7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FA3906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4A933CC0" w:rsidR="00FA3906" w:rsidRDefault="00FA3906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03EE4285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FA3906" w14:paraId="7F0C0378" w14:textId="77777777" w:rsidTr="00B278AF">
        <w:trPr>
          <w:trHeight w:val="59"/>
        </w:trPr>
        <w:tc>
          <w:tcPr>
            <w:tcW w:w="9895" w:type="dxa"/>
          </w:tcPr>
          <w:p w14:paraId="0879F4D2" w14:textId="6B282207" w:rsidR="00FA3906" w:rsidRDefault="00FA3906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Social Science and Social Media Track, CORE Rank: A</w:t>
            </w:r>
          </w:p>
        </w:tc>
        <w:tc>
          <w:tcPr>
            <w:tcW w:w="635" w:type="dxa"/>
          </w:tcPr>
          <w:p w14:paraId="49B1DAEE" w14:textId="7B821D3A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728B09B" w14:textId="07FB114F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FA3906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351DA14E" w:rsidR="00FA3906" w:rsidRPr="005E6D21" w:rsidRDefault="00FA3906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15AAD58C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F4D677E" w14:textId="0BB9CA10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FA3906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238B8721" w:rsidR="00FA3906" w:rsidRPr="005E6D21" w:rsidRDefault="00FA3906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AAI Conference on Web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FA3906" w:rsidRDefault="00DE53D9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231C6EB9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DE53D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</w:tr>
      <w:tr w:rsidR="00FA3906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6A3C14D9" w:rsidR="00FA3906" w:rsidRPr="005E6D21" w:rsidRDefault="00FA3906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214480C6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333BFF6" w14:textId="0B5F2966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FA3906" w14:paraId="24E6CB35" w14:textId="77777777" w:rsidTr="00B278AF">
        <w:trPr>
          <w:trHeight w:val="59"/>
        </w:trPr>
        <w:tc>
          <w:tcPr>
            <w:tcW w:w="9895" w:type="dxa"/>
          </w:tcPr>
          <w:p w14:paraId="783E8CB9" w14:textId="1DF8BBC6" w:rsidR="00FA3906" w:rsidRPr="00367CE0" w:rsidRDefault="00FA3906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ACL), CORE Rank: A*</w:t>
            </w:r>
          </w:p>
        </w:tc>
        <w:tc>
          <w:tcPr>
            <w:tcW w:w="635" w:type="dxa"/>
          </w:tcPr>
          <w:p w14:paraId="12A9957D" w14:textId="5E028210" w:rsidR="00FA3906" w:rsidRDefault="00FA3906" w:rsidP="00FA3906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ED88EB1" w14:textId="01D831FE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</w:t>
            </w:r>
          </w:p>
        </w:tc>
      </w:tr>
      <w:tr w:rsidR="00FA3906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FA3906" w:rsidRDefault="00FA3906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Learning Analytics &amp; Knowledge Confer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LAK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ull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ort Research Papers Track, CORE Rank: A</w:t>
            </w:r>
          </w:p>
        </w:tc>
        <w:tc>
          <w:tcPr>
            <w:tcW w:w="635" w:type="dxa"/>
          </w:tcPr>
          <w:p w14:paraId="18CA7632" w14:textId="67896D2A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000AC086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TOIS), Impact Factor: 7.1</w:t>
      </w:r>
    </w:p>
    <w:p w14:paraId="5650518C" w14:textId="0857971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62555ED8" w14:textId="674CDCB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Expert Systems </w:t>
      </w:r>
      <w:r w:rsidR="000B211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with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Applications, Impact Factor: 6.954</w:t>
      </w:r>
    </w:p>
    <w:p w14:paraId="00246F65" w14:textId="77C81927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5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Access, Impact Factor: 4.098</w:t>
      </w:r>
    </w:p>
    <w:p w14:paraId="10D230E3" w14:textId="5E302263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4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6AAA3AF9" w14:textId="2672420C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IP&amp;M), Impact Factor: 7.7</w:t>
      </w:r>
    </w:p>
    <w:p w14:paraId="1FA547BE" w14:textId="1CC370E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22BE158C" w14:textId="639772F0" w:rsidR="00884148" w:rsidRPr="005E6D21" w:rsidRDefault="00090AD8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sectPr w:rsidR="00884148" w:rsidRPr="005E6D21" w:rsidSect="00B82F35">
      <w:headerReference w:type="default" r:id="rId12"/>
      <w:pgSz w:w="12240" w:h="15840"/>
      <w:pgMar w:top="141" w:right="360" w:bottom="36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61F194" w14:textId="77777777" w:rsidR="00CA795D" w:rsidRDefault="00CA795D" w:rsidP="00962F84">
      <w:r>
        <w:separator/>
      </w:r>
    </w:p>
  </w:endnote>
  <w:endnote w:type="continuationSeparator" w:id="0">
    <w:p w14:paraId="457B92D3" w14:textId="77777777" w:rsidR="00CA795D" w:rsidRDefault="00CA795D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D3D17E" w14:textId="77777777" w:rsidR="00CA795D" w:rsidRDefault="00CA795D" w:rsidP="00962F84">
      <w:r>
        <w:separator/>
      </w:r>
    </w:p>
  </w:footnote>
  <w:footnote w:type="continuationSeparator" w:id="0">
    <w:p w14:paraId="28AB0782" w14:textId="77777777" w:rsidR="00CA795D" w:rsidRDefault="00CA795D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18BB0" w14:textId="7DA09006" w:rsidR="00962F84" w:rsidRPr="000536E0" w:rsidRDefault="00B82F35" w:rsidP="00962F84">
    <w:pPr>
      <w:pStyle w:val="Header"/>
      <w:jc w:val="right"/>
      <w:rPr>
        <w:rFonts w:ascii="Garamond" w:hAnsi="Garamond"/>
        <w:color w:val="0000FF"/>
      </w:rPr>
    </w:pPr>
    <w:r>
      <w:rPr>
        <w:rFonts w:ascii="Garamond" w:hAnsi="Garamond" w:cs="NimbusRomNo9L-Regu"/>
        <w:color w:val="0000FF"/>
        <w:sz w:val="20"/>
        <w:szCs w:val="20"/>
        <w:lang w:val="en-US"/>
      </w:rPr>
      <w:t xml:space="preserve">   </w:t>
    </w:r>
    <w:r w:rsidR="00962F84" w:rsidRPr="000536E0">
      <w:rPr>
        <w:rFonts w:ascii="Garamond" w:hAnsi="Garamond" w:cs="NimbusRomNo9L-Regu"/>
        <w:color w:val="0000FF"/>
        <w:sz w:val="20"/>
        <w:szCs w:val="20"/>
        <w:lang w:val="en-US"/>
      </w:rPr>
      <w:t>Last Revised: Nov. 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otaAORoWucsAAAA"/>
  </w:docVars>
  <w:rsids>
    <w:rsidRoot w:val="00ED0829"/>
    <w:rsid w:val="00014F36"/>
    <w:rsid w:val="00015692"/>
    <w:rsid w:val="00017056"/>
    <w:rsid w:val="000217EC"/>
    <w:rsid w:val="00033C02"/>
    <w:rsid w:val="00045FAF"/>
    <w:rsid w:val="000536E0"/>
    <w:rsid w:val="00066E53"/>
    <w:rsid w:val="00090AD8"/>
    <w:rsid w:val="00092ECF"/>
    <w:rsid w:val="000A0160"/>
    <w:rsid w:val="000A1FAD"/>
    <w:rsid w:val="000B2111"/>
    <w:rsid w:val="000B3760"/>
    <w:rsid w:val="000B5E4C"/>
    <w:rsid w:val="000B7C1C"/>
    <w:rsid w:val="000E1F7E"/>
    <w:rsid w:val="000E2959"/>
    <w:rsid w:val="00101BA6"/>
    <w:rsid w:val="00104EC0"/>
    <w:rsid w:val="0010543A"/>
    <w:rsid w:val="00107F30"/>
    <w:rsid w:val="0011105B"/>
    <w:rsid w:val="001310EE"/>
    <w:rsid w:val="001328C7"/>
    <w:rsid w:val="00155E7D"/>
    <w:rsid w:val="00163A9C"/>
    <w:rsid w:val="00182520"/>
    <w:rsid w:val="00195324"/>
    <w:rsid w:val="001A121C"/>
    <w:rsid w:val="001A3155"/>
    <w:rsid w:val="001A3700"/>
    <w:rsid w:val="001A4E79"/>
    <w:rsid w:val="001C0F4F"/>
    <w:rsid w:val="001D147E"/>
    <w:rsid w:val="001D1BD8"/>
    <w:rsid w:val="001D2562"/>
    <w:rsid w:val="001D4036"/>
    <w:rsid w:val="001D4D7C"/>
    <w:rsid w:val="001E5F7B"/>
    <w:rsid w:val="001F6B80"/>
    <w:rsid w:val="00200BC5"/>
    <w:rsid w:val="00224396"/>
    <w:rsid w:val="002300A5"/>
    <w:rsid w:val="00242941"/>
    <w:rsid w:val="002465BE"/>
    <w:rsid w:val="00255EA8"/>
    <w:rsid w:val="0026041E"/>
    <w:rsid w:val="00271A4D"/>
    <w:rsid w:val="0028616D"/>
    <w:rsid w:val="00292261"/>
    <w:rsid w:val="002A1502"/>
    <w:rsid w:val="002C2449"/>
    <w:rsid w:val="002C5C2B"/>
    <w:rsid w:val="002F0E71"/>
    <w:rsid w:val="002F305E"/>
    <w:rsid w:val="002F7C39"/>
    <w:rsid w:val="00326D79"/>
    <w:rsid w:val="003370C0"/>
    <w:rsid w:val="00345C1E"/>
    <w:rsid w:val="00347901"/>
    <w:rsid w:val="00353E99"/>
    <w:rsid w:val="0035692D"/>
    <w:rsid w:val="003601E3"/>
    <w:rsid w:val="00364098"/>
    <w:rsid w:val="00367CE0"/>
    <w:rsid w:val="00383B52"/>
    <w:rsid w:val="0039503E"/>
    <w:rsid w:val="00397A46"/>
    <w:rsid w:val="003A3F08"/>
    <w:rsid w:val="003A42F1"/>
    <w:rsid w:val="003B6374"/>
    <w:rsid w:val="003D3998"/>
    <w:rsid w:val="003D4096"/>
    <w:rsid w:val="003E51C6"/>
    <w:rsid w:val="003F02A5"/>
    <w:rsid w:val="00423607"/>
    <w:rsid w:val="004934E2"/>
    <w:rsid w:val="004A5B3A"/>
    <w:rsid w:val="004B7283"/>
    <w:rsid w:val="004C7C9F"/>
    <w:rsid w:val="004D2825"/>
    <w:rsid w:val="004D584C"/>
    <w:rsid w:val="004E1A1A"/>
    <w:rsid w:val="004E4D7D"/>
    <w:rsid w:val="00514745"/>
    <w:rsid w:val="00525C2C"/>
    <w:rsid w:val="0052650B"/>
    <w:rsid w:val="005538AA"/>
    <w:rsid w:val="00556B9E"/>
    <w:rsid w:val="00561437"/>
    <w:rsid w:val="0056172A"/>
    <w:rsid w:val="00580983"/>
    <w:rsid w:val="00585F25"/>
    <w:rsid w:val="00587EC0"/>
    <w:rsid w:val="00593FC4"/>
    <w:rsid w:val="005C1A7E"/>
    <w:rsid w:val="005E4070"/>
    <w:rsid w:val="005E6D21"/>
    <w:rsid w:val="0060270A"/>
    <w:rsid w:val="00622E74"/>
    <w:rsid w:val="0062771B"/>
    <w:rsid w:val="00632BBB"/>
    <w:rsid w:val="006347FC"/>
    <w:rsid w:val="0066396C"/>
    <w:rsid w:val="006940E2"/>
    <w:rsid w:val="006952FF"/>
    <w:rsid w:val="00697FED"/>
    <w:rsid w:val="006B40CF"/>
    <w:rsid w:val="006C1194"/>
    <w:rsid w:val="006C43C5"/>
    <w:rsid w:val="006D5607"/>
    <w:rsid w:val="006F193B"/>
    <w:rsid w:val="006F2DF6"/>
    <w:rsid w:val="006F4AAE"/>
    <w:rsid w:val="00701B85"/>
    <w:rsid w:val="00707618"/>
    <w:rsid w:val="00707C8E"/>
    <w:rsid w:val="0071032E"/>
    <w:rsid w:val="007109C6"/>
    <w:rsid w:val="007122A9"/>
    <w:rsid w:val="00750A43"/>
    <w:rsid w:val="00752582"/>
    <w:rsid w:val="0077170D"/>
    <w:rsid w:val="00793C3F"/>
    <w:rsid w:val="007A37B9"/>
    <w:rsid w:val="007A6E3C"/>
    <w:rsid w:val="007B6895"/>
    <w:rsid w:val="007C3F60"/>
    <w:rsid w:val="007D284C"/>
    <w:rsid w:val="007E5191"/>
    <w:rsid w:val="00812EC4"/>
    <w:rsid w:val="0084092A"/>
    <w:rsid w:val="00842419"/>
    <w:rsid w:val="008476A7"/>
    <w:rsid w:val="00855CC8"/>
    <w:rsid w:val="00861427"/>
    <w:rsid w:val="00867F8F"/>
    <w:rsid w:val="00884148"/>
    <w:rsid w:val="0089669E"/>
    <w:rsid w:val="008A2CB9"/>
    <w:rsid w:val="008C0FAE"/>
    <w:rsid w:val="008D1F9A"/>
    <w:rsid w:val="008D48F2"/>
    <w:rsid w:val="008E7FAF"/>
    <w:rsid w:val="008F33E8"/>
    <w:rsid w:val="008F4783"/>
    <w:rsid w:val="00903815"/>
    <w:rsid w:val="00911BB3"/>
    <w:rsid w:val="009124B3"/>
    <w:rsid w:val="009353CD"/>
    <w:rsid w:val="00936680"/>
    <w:rsid w:val="0094060D"/>
    <w:rsid w:val="00962F84"/>
    <w:rsid w:val="00980421"/>
    <w:rsid w:val="0099045E"/>
    <w:rsid w:val="00996563"/>
    <w:rsid w:val="009B2768"/>
    <w:rsid w:val="009B5F0D"/>
    <w:rsid w:val="009C0696"/>
    <w:rsid w:val="009D3C97"/>
    <w:rsid w:val="009D6DCA"/>
    <w:rsid w:val="009E0402"/>
    <w:rsid w:val="009F2200"/>
    <w:rsid w:val="009F2395"/>
    <w:rsid w:val="009F55B8"/>
    <w:rsid w:val="00A01411"/>
    <w:rsid w:val="00A0592E"/>
    <w:rsid w:val="00A0693A"/>
    <w:rsid w:val="00A146BF"/>
    <w:rsid w:val="00A16712"/>
    <w:rsid w:val="00A17E53"/>
    <w:rsid w:val="00A203A2"/>
    <w:rsid w:val="00A5088E"/>
    <w:rsid w:val="00A56E83"/>
    <w:rsid w:val="00A75BD9"/>
    <w:rsid w:val="00A93C12"/>
    <w:rsid w:val="00AA2F73"/>
    <w:rsid w:val="00AF27D0"/>
    <w:rsid w:val="00AF5179"/>
    <w:rsid w:val="00B031F1"/>
    <w:rsid w:val="00B278AF"/>
    <w:rsid w:val="00B32158"/>
    <w:rsid w:val="00B32A6E"/>
    <w:rsid w:val="00B371D6"/>
    <w:rsid w:val="00B40923"/>
    <w:rsid w:val="00B41D2A"/>
    <w:rsid w:val="00B4355F"/>
    <w:rsid w:val="00B45641"/>
    <w:rsid w:val="00B5640C"/>
    <w:rsid w:val="00B82F35"/>
    <w:rsid w:val="00B83C01"/>
    <w:rsid w:val="00B90F81"/>
    <w:rsid w:val="00BA4D21"/>
    <w:rsid w:val="00BA778C"/>
    <w:rsid w:val="00BB6BF6"/>
    <w:rsid w:val="00BC7898"/>
    <w:rsid w:val="00BE2004"/>
    <w:rsid w:val="00BE2B8B"/>
    <w:rsid w:val="00C03F54"/>
    <w:rsid w:val="00C12C2D"/>
    <w:rsid w:val="00C16A12"/>
    <w:rsid w:val="00C30BA3"/>
    <w:rsid w:val="00C660EB"/>
    <w:rsid w:val="00C974BA"/>
    <w:rsid w:val="00CA0329"/>
    <w:rsid w:val="00CA795D"/>
    <w:rsid w:val="00CC0170"/>
    <w:rsid w:val="00CC0BC6"/>
    <w:rsid w:val="00CC5536"/>
    <w:rsid w:val="00CC6843"/>
    <w:rsid w:val="00CD512B"/>
    <w:rsid w:val="00D10C74"/>
    <w:rsid w:val="00D22C55"/>
    <w:rsid w:val="00D24064"/>
    <w:rsid w:val="00D37BAF"/>
    <w:rsid w:val="00D421C8"/>
    <w:rsid w:val="00D94A50"/>
    <w:rsid w:val="00DA63AD"/>
    <w:rsid w:val="00DB4008"/>
    <w:rsid w:val="00DB4B04"/>
    <w:rsid w:val="00DD30D8"/>
    <w:rsid w:val="00DD650C"/>
    <w:rsid w:val="00DE5155"/>
    <w:rsid w:val="00DE52A1"/>
    <w:rsid w:val="00DE53D9"/>
    <w:rsid w:val="00DE693D"/>
    <w:rsid w:val="00DF1E36"/>
    <w:rsid w:val="00DF2329"/>
    <w:rsid w:val="00DF4B1D"/>
    <w:rsid w:val="00DF7CE0"/>
    <w:rsid w:val="00E0313D"/>
    <w:rsid w:val="00E07FE2"/>
    <w:rsid w:val="00E10366"/>
    <w:rsid w:val="00E34935"/>
    <w:rsid w:val="00E37386"/>
    <w:rsid w:val="00E45333"/>
    <w:rsid w:val="00E66787"/>
    <w:rsid w:val="00E7256C"/>
    <w:rsid w:val="00E80277"/>
    <w:rsid w:val="00E808A7"/>
    <w:rsid w:val="00E86CA1"/>
    <w:rsid w:val="00E90591"/>
    <w:rsid w:val="00EA1954"/>
    <w:rsid w:val="00EB514A"/>
    <w:rsid w:val="00EB6347"/>
    <w:rsid w:val="00EB7537"/>
    <w:rsid w:val="00ED0829"/>
    <w:rsid w:val="00EF5DB7"/>
    <w:rsid w:val="00F20B72"/>
    <w:rsid w:val="00F32433"/>
    <w:rsid w:val="00F374CE"/>
    <w:rsid w:val="00F4168F"/>
    <w:rsid w:val="00F52E38"/>
    <w:rsid w:val="00F62FB2"/>
    <w:rsid w:val="00F70287"/>
    <w:rsid w:val="00F8709A"/>
    <w:rsid w:val="00F92E6C"/>
    <w:rsid w:val="00FA2DB3"/>
    <w:rsid w:val="00FA3906"/>
    <w:rsid w:val="00FB1065"/>
    <w:rsid w:val="00FC605D"/>
    <w:rsid w:val="00FC6271"/>
    <w:rsid w:val="00FD276B"/>
    <w:rsid w:val="00FE5A2F"/>
    <w:rsid w:val="00FE6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3</TotalTime>
  <Pages>1</Pages>
  <Words>2796</Words>
  <Characters>15938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1</vt:lpstr>
    </vt:vector>
  </TitlesOfParts>
  <Company/>
  <LinksUpToDate>false</LinksUpToDate>
  <CharactersWithSpaces>18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1</dc:title>
  <dc:subject/>
  <dc:creator>Hossein Fani;hfani@uwindsor.ca</dc:creator>
  <cp:keywords/>
  <dc:description/>
  <cp:lastModifiedBy>Hossein Fani</cp:lastModifiedBy>
  <cp:revision>203</cp:revision>
  <cp:lastPrinted>2021-12-16T12:40:00Z</cp:lastPrinted>
  <dcterms:created xsi:type="dcterms:W3CDTF">2021-10-28T16:56:00Z</dcterms:created>
  <dcterms:modified xsi:type="dcterms:W3CDTF">2021-12-16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